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Лук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(n, coun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dulo(base, exponent, mo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n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nent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Jacobian(a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,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veiStrassen(p, itera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terations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jacob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ulateJacobian(a, p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o(a, 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acobi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acobia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Rabin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74474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икита Лукашов</dc:creator>
  <dc:language>ru-RU</dc:language>
  <cp:keywords/>
  <dcterms:created xsi:type="dcterms:W3CDTF">2024-10-30T11:48:43Z</dcterms:created>
  <dcterms:modified xsi:type="dcterms:W3CDTF">2024-10-30T11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